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408, Number Passed Filter: 40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1"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Salinity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1"/>
    <w:bookmarkStart w:id="42"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2"/>
    <w:bookmarkStart w:id="4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Salinity</dc:title>
  <dc:creator/>
  <cp:keywords/>
  <dcterms:created xsi:type="dcterms:W3CDTF">2022-10-19T14:11:48Z</dcterms:created>
  <dcterms:modified xsi:type="dcterms:W3CDTF">2022-10-19T14: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